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211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6C5B0F">
            <w:pPr>
              <w:pStyle w:val="R312Chat"/>
              <w:spacing w:after="80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6C5B0F">
            <w:pPr>
              <w:pStyle w:val="R312Chat"/>
              <w:spacing w:after="80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6C5B0F">
            <w:pPr>
              <w:spacing w:after="80"/>
              <w:rPr>
                <w:rStyle w:val="R121Enforce"/>
                <w:lang w:val="en-US"/>
              </w:rPr>
            </w:pPr>
            <w:r w:rsidRPr="002B29A2">
              <w:rPr>
                <w:rStyle w:val="R121Enforce"/>
                <w:lang w:val="en-US"/>
              </w:rPr>
              <w:t>VV-</w:t>
            </w:r>
            <w:r w:rsidR="0003033C" w:rsidRPr="002B29A2">
              <w:rPr>
                <w:rStyle w:val="R121Enforce"/>
                <w:lang w:val="en-US"/>
              </w:rPr>
              <w:t>PTZ</w:t>
            </w:r>
            <w:r w:rsidRPr="002B29A2">
              <w:rPr>
                <w:rStyle w:val="R121Enforce"/>
                <w:lang w:val="en-US"/>
              </w:rPr>
              <w:t>-</w:t>
            </w:r>
            <w:r w:rsidR="0003033C" w:rsidRPr="002B29A2">
              <w:rPr>
                <w:rStyle w:val="R121Enforce"/>
                <w:lang w:val="en-US"/>
              </w:rPr>
              <w:t>A</w:t>
            </w:r>
          </w:p>
          <w:p w14:paraId="6710C2A3" w14:textId="77777777" w:rsidR="004228AD" w:rsidRDefault="002B29A2" w:rsidP="006C5B0F">
            <w:pPr>
              <w:spacing w:after="80"/>
              <w:rPr>
                <w:rStyle w:val="R121Enforce"/>
                <w:lang w:val="en-US"/>
              </w:rPr>
            </w:pPr>
            <w:r>
              <w:rPr>
                <w:rStyle w:val="R121Enforce"/>
                <w:lang w:val="en-US"/>
              </w:rPr>
              <w:t>SC-</w:t>
            </w:r>
            <w:r w:rsidR="007B25C7" w:rsidRPr="002B29A2">
              <w:rPr>
                <w:rStyle w:val="R121Enforce"/>
                <w:lang w:val="en-US"/>
              </w:rPr>
              <w:t>PRE</w:t>
            </w:r>
            <w:r>
              <w:rPr>
                <w:rStyle w:val="R121Enforce"/>
                <w:lang w:val="en-US"/>
              </w:rPr>
              <w:t>-</w:t>
            </w:r>
            <w:r w:rsidR="004150C0" w:rsidRPr="002B29A2">
              <w:rPr>
                <w:rStyle w:val="R121Enforce"/>
                <w:lang w:val="en-US"/>
              </w:rPr>
              <w:t>1</w:t>
            </w:r>
          </w:p>
          <w:p w14:paraId="7375B394" w14:textId="77777777" w:rsidR="00E93022" w:rsidRPr="002B29A2" w:rsidRDefault="00E9302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1</w:t>
            </w:r>
          </w:p>
          <w:p w14:paraId="625BD91F" w14:textId="271AE490" w:rsidR="004228AD" w:rsidRDefault="004228AD" w:rsidP="006C5B0F">
            <w:pPr>
              <w:spacing w:after="80"/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HR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1</w:t>
            </w:r>
          </w:p>
          <w:p w14:paraId="6F343A27" w14:textId="4DBF224E" w:rsidR="007B25C7" w:rsidRPr="002B29A2" w:rsidRDefault="004228AD" w:rsidP="006C5B0F">
            <w:pPr>
              <w:spacing w:after="80"/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AI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2</w:t>
            </w:r>
            <w:r w:rsidR="00647A07" w:rsidRPr="002B29A2">
              <w:rPr>
                <w:rStyle w:val="R121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6C5B0F">
            <w:pPr>
              <w:spacing w:after="80"/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6C5B0F">
            <w:pPr>
              <w:pStyle w:val="R211Speaker"/>
              <w:spacing w:after="80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6C5B0F">
            <w:pPr>
              <w:pStyle w:val="R311Part"/>
              <w:spacing w:after="80"/>
            </w:pPr>
            <w:r w:rsidRPr="00F443E1">
              <w:t>Welcome Loop</w:t>
            </w:r>
          </w:p>
          <w:p w14:paraId="643BEC05" w14:textId="77777777" w:rsidR="00FF2D75" w:rsidRPr="008B0095" w:rsidRDefault="00FF2D75" w:rsidP="006C5B0F">
            <w:pPr>
              <w:pStyle w:val="R313Control"/>
              <w:spacing w:after="80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6C5B0F">
            <w:pPr>
              <w:pStyle w:val="R313Control"/>
              <w:spacing w:after="80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 w:rsidR="002B29A2" w:rsidRPr="002B29A2"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2</w:t>
            </w:r>
          </w:p>
          <w:p w14:paraId="57806273" w14:textId="4AD9B473" w:rsidR="009C12D2" w:rsidRPr="002B29A2" w:rsidRDefault="00395F2E" w:rsidP="006C5B0F">
            <w:pPr>
              <w:spacing w:after="80"/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9C12D2" w:rsidRPr="002B29A2">
              <w:rPr>
                <w:rStyle w:val="R122Toggle"/>
              </w:rPr>
              <w:t>OV-</w:t>
            </w:r>
            <w:r w:rsidR="00170FA7" w:rsidRPr="002B29A2">
              <w:rPr>
                <w:rStyle w:val="R122Toggle"/>
              </w:rPr>
              <w:t>A</w:t>
            </w:r>
            <w:r w:rsidR="009C12D2" w:rsidRPr="002B29A2">
              <w:rPr>
                <w:rStyle w:val="R122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6C5B0F">
            <w:pPr>
              <w:pStyle w:val="R311Part"/>
              <w:spacing w:after="80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HUDS-LOGO-1</w:t>
            </w:r>
          </w:p>
          <w:p w14:paraId="0EB1BEBA" w14:textId="6E8949A3" w:rsidR="000146D7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6C5B0F">
            <w:pPr>
              <w:pStyle w:val="R313Control"/>
              <w:spacing w:after="80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6C5B0F">
            <w:pPr>
              <w:pStyle w:val="R314Hint"/>
              <w:spacing w:before="0" w:after="80"/>
              <w:contextualSpacing w:val="0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6C5B0F">
            <w:pPr>
              <w:pStyle w:val="R313Control"/>
              <w:spacing w:after="80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8A20C8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6C5B0F">
            <w:pPr>
              <w:spacing w:after="80"/>
              <w:rPr>
                <w:rStyle w:val="R122Toggle"/>
                <w:lang w:val="en-US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="008106CD" w:rsidRPr="002B29A2">
              <w:rPr>
                <w:rStyle w:val="R123Select"/>
              </w:rPr>
              <w:t>2</w:t>
            </w:r>
            <w:r w:rsidR="00433D14" w:rsidRPr="002B29A2">
              <w:rPr>
                <w:rStyle w:val="R123Select"/>
              </w:rPr>
              <w:t>-</w:t>
            </w:r>
            <w:r w:rsidR="00785EF7" w:rsidRPr="002B29A2">
              <w:rPr>
                <w:rStyle w:val="R123Select"/>
              </w:rPr>
              <w:t>C</w:t>
            </w:r>
            <w:r w:rsidR="00433D14" w:rsidRPr="002B29A2">
              <w:rPr>
                <w:rStyle w:val="R123Select"/>
              </w:rPr>
              <w:t>C</w:t>
            </w:r>
            <w:r w:rsidR="00223BE3">
              <w:rPr>
                <w:rStyle w:val="R123Select"/>
              </w:rPr>
              <w:t xml:space="preserve">: </w:t>
            </w:r>
            <w:r w:rsidR="002B29A2">
              <w:rPr>
                <w:rStyle w:val="R124Apply"/>
                <w:lang w:val="en-US"/>
              </w:rPr>
              <w:t>DRIVE</w:t>
            </w:r>
            <w:r w:rsidR="002B29A2" w:rsidRPr="002B29A2">
              <w:rPr>
                <w:rStyle w:val="R122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6C5B0F">
            <w:pPr>
              <w:spacing w:after="80"/>
              <w:rPr>
                <w:rStyle w:val="R122Toggle"/>
                <w:lang w:val="en-US"/>
              </w:rPr>
            </w:pPr>
            <w:r>
              <w:rPr>
                <w:rStyle w:val="R122Toggle"/>
                <w:lang w:val="en-US"/>
              </w:rPr>
              <w:t>+</w:t>
            </w:r>
            <w:r w:rsidR="00216D33" w:rsidRPr="002B29A2">
              <w:rPr>
                <w:rStyle w:val="R122Toggle"/>
                <w:lang w:val="en-US"/>
              </w:rPr>
              <w:t>OV-B8</w:t>
            </w:r>
          </w:p>
          <w:p w14:paraId="1F64A5FF" w14:textId="47D82FDC" w:rsidR="003B4C7C" w:rsidRPr="002B29A2" w:rsidRDefault="001715EC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6C5B0F">
            <w:pPr>
              <w:spacing w:after="80"/>
              <w:rPr>
                <w:rStyle w:val="R121Enforce"/>
              </w:rPr>
            </w:pPr>
            <w:r w:rsidRPr="00510487">
              <w:rPr>
                <w:rStyle w:val="R121Enforce"/>
              </w:rPr>
              <w:t>SAI</w:t>
            </w:r>
            <w:r w:rsidR="00395F2E" w:rsidRPr="00510487">
              <w:rPr>
                <w:rStyle w:val="R121Enforce"/>
              </w:rPr>
              <w:br/>
              <w:t>A</w:t>
            </w:r>
            <w:proofErr w:type="gramStart"/>
            <w:r w:rsidR="00395F2E" w:rsidRPr="00510487">
              <w:rPr>
                <w:rStyle w:val="R121Enforce"/>
              </w:rPr>
              <w:t>1,A2,A</w:t>
            </w:r>
            <w:proofErr w:type="gramEnd"/>
            <w:r w:rsidR="00395F2E" w:rsidRPr="00510487">
              <w:rPr>
                <w:rStyle w:val="R121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340F06B2" w14:textId="78A36B47" w:rsidR="006C5B0F" w:rsidRDefault="00AA09D5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bookmarkStart w:id="3" w:name="OLE_LINK5"/>
            <w:bookmarkStart w:id="4" w:name="OLE_LINK9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 xml:space="preserve">make a type </w:t>
            </w:r>
            <w:r w:rsidRPr="005B2A39">
              <w:rPr>
                <w:rStyle w:val="R321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5C1887">
              <w:rPr>
                <w:rFonts w:ascii="Aptos" w:hAnsi="Aptos" w:cstheme="minorHAnsi"/>
                <w:lang w:val="en-US"/>
              </w:rPr>
              <w:t>.</w:t>
            </w:r>
            <w:bookmarkEnd w:id="3"/>
          </w:p>
          <w:p w14:paraId="1AB7F0F7" w14:textId="34E0EDC9" w:rsidR="003B4C7C" w:rsidRPr="00AA09D5" w:rsidRDefault="00AA09D5" w:rsidP="006C5B0F">
            <w:pPr>
              <w:spacing w:after="80"/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 w:rsidR="00D23519"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4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6C5B0F">
            <w:pPr>
              <w:spacing w:after="80"/>
              <w:rPr>
                <w:rStyle w:val="R125Automate"/>
              </w:rPr>
            </w:pPr>
            <w:r w:rsidRPr="0018185C">
              <w:rPr>
                <w:rStyle w:val="R125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6C5B0F">
            <w:pPr>
              <w:pStyle w:val="R314Hint"/>
              <w:spacing w:before="0" w:after="80"/>
              <w:contextualSpacing w:val="0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6C5B0F">
            <w:pPr>
              <w:spacing w:after="80"/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3-WC</w:t>
            </w:r>
          </w:p>
          <w:p w14:paraId="50CDDD62" w14:textId="1CEC6A7C" w:rsidR="003B4C7C" w:rsidRPr="002B29A2" w:rsidRDefault="00395F2E" w:rsidP="006C5B0F">
            <w:pPr>
              <w:spacing w:after="80"/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C65923" w:rsidRPr="002B29A2">
              <w:rPr>
                <w:rStyle w:val="R122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+A</w:t>
            </w:r>
            <w:r w:rsidR="005B7A44">
              <w:rPr>
                <w:rStyle w:val="R122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6C5B0F">
            <w:pPr>
              <w:pStyle w:val="R211Speaker"/>
              <w:spacing w:after="80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6C5B0F">
            <w:pPr>
              <w:pStyle w:val="R315Description"/>
              <w:spacing w:after="80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bookmarkStart w:id="5" w:name="OLE_LINK10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6" w:name="OLE_LINK1"/>
            <w:bookmarkStart w:id="7" w:name="OLE_LINK2"/>
          </w:p>
          <w:p w14:paraId="25BBBC2C" w14:textId="68E2F661" w:rsidR="00D23519" w:rsidRDefault="00D23519" w:rsidP="006C5B0F">
            <w:pPr>
              <w:pStyle w:val="R318UList1"/>
              <w:spacing w:after="80"/>
              <w:contextualSpacing w:val="0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6C5B0F">
            <w:pPr>
              <w:pStyle w:val="R314Hint"/>
              <w:spacing w:before="0"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6C5B0F">
            <w:pPr>
              <w:pStyle w:val="R318UList1"/>
              <w:spacing w:after="80"/>
              <w:contextualSpacing w:val="0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lastRenderedPageBreak/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11C7749D" w14:textId="4F4EF42B" w:rsidR="004B09FC" w:rsidRPr="00901599" w:rsidRDefault="006C6033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6"/>
            <w:bookmarkEnd w:id="7"/>
            <w:bookmarkEnd w:id="5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6C5B0F">
            <w:pPr>
              <w:pStyle w:val="R211Speaker"/>
              <w:spacing w:after="80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6C5B0F">
            <w:pPr>
              <w:pStyle w:val="R316OList1"/>
              <w:numPr>
                <w:ilvl w:val="0"/>
                <w:numId w:val="120"/>
              </w:numPr>
              <w:spacing w:after="80"/>
              <w:contextualSpacing w:val="0"/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321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322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6C5B0F">
            <w:pPr>
              <w:pStyle w:val="R319U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6C5B0F">
            <w:pPr>
              <w:pStyle w:val="R316OList1"/>
              <w:spacing w:after="80"/>
              <w:contextualSpacing w:val="0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6C5B0F">
            <w:pPr>
              <w:pStyle w:val="R317OList2"/>
              <w:spacing w:after="80"/>
              <w:contextualSpacing w:val="0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6C5B0F">
            <w:pPr>
              <w:pStyle w:val="R317OList2"/>
              <w:spacing w:after="80"/>
              <w:contextualSpacing w:val="0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6C5B0F">
            <w:pPr>
              <w:pStyle w:val="R211Speaker"/>
              <w:spacing w:after="80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6C5B0F">
            <w:pPr>
              <w:pStyle w:val="R314Hint"/>
              <w:spacing w:before="0" w:after="80"/>
              <w:contextualSpacing w:val="0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6C5B0F">
            <w:pPr>
              <w:pStyle w:val="R316OList1"/>
              <w:numPr>
                <w:ilvl w:val="0"/>
                <w:numId w:val="115"/>
              </w:numPr>
              <w:spacing w:after="80"/>
              <w:contextualSpacing w:val="0"/>
            </w:pPr>
            <w:r w:rsidRPr="008402C7">
              <w:t>Foo</w:t>
            </w:r>
          </w:p>
          <w:p w14:paraId="6424FD1D" w14:textId="77777777" w:rsidR="00E76453" w:rsidRPr="008402C7" w:rsidRDefault="00E76453" w:rsidP="006C5B0F">
            <w:pPr>
              <w:pStyle w:val="R319UList2"/>
              <w:spacing w:after="80"/>
              <w:contextualSpacing w:val="0"/>
            </w:pPr>
            <w:r w:rsidRPr="008402C7">
              <w:t>Bar</w:t>
            </w:r>
          </w:p>
          <w:p w14:paraId="1244145F" w14:textId="77777777" w:rsidR="00E76453" w:rsidRPr="008402C7" w:rsidRDefault="00E76453" w:rsidP="006C5B0F">
            <w:pPr>
              <w:pStyle w:val="R319UList2"/>
              <w:spacing w:after="80"/>
              <w:contextualSpacing w:val="0"/>
            </w:pPr>
            <w:r w:rsidRPr="008402C7">
              <w:t>Baz</w:t>
            </w:r>
          </w:p>
          <w:p w14:paraId="20BC8F2B" w14:textId="58CE49F1" w:rsidR="00E76453" w:rsidRPr="008402C7" w:rsidRDefault="00E76453" w:rsidP="006C5B0F">
            <w:pPr>
              <w:pStyle w:val="R316OList1"/>
              <w:numPr>
                <w:ilvl w:val="0"/>
                <w:numId w:val="115"/>
              </w:numPr>
              <w:spacing w:after="80"/>
              <w:contextualSpacing w:val="0"/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6C5B0F">
            <w:pPr>
              <w:spacing w:after="80"/>
            </w:pPr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CC</w:t>
            </w:r>
          </w:p>
          <w:p w14:paraId="0BA14FC8" w14:textId="70A21BF5" w:rsidR="0098038A" w:rsidRPr="002B29A2" w:rsidRDefault="00D41D3E" w:rsidP="006C5B0F">
            <w:pPr>
              <w:spacing w:after="80"/>
            </w:pPr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6C5B0F">
            <w:pPr>
              <w:pStyle w:val="R313Control"/>
              <w:spacing w:after="80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6C5B0F">
            <w:pPr>
              <w:spacing w:after="80"/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A1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2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6C5B0F">
            <w:pPr>
              <w:pStyle w:val="R211Speaker"/>
              <w:spacing w:after="80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6C5B0F">
            <w:pPr>
              <w:pStyle w:val="R311Part"/>
              <w:spacing w:after="80"/>
            </w:pPr>
            <w:r>
              <w:t>Part 3</w:t>
            </w:r>
          </w:p>
        </w:tc>
      </w:tr>
      <w:tr w:rsidR="002B29A2" w:rsidRPr="008A20C8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6C5B0F">
            <w:pPr>
              <w:spacing w:after="80"/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6C5B0F">
            <w:pPr>
              <w:pStyle w:val="R211Speaker"/>
              <w:spacing w:after="80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8A20C8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6C5B0F">
            <w:pPr>
              <w:spacing w:after="80"/>
              <w:rPr>
                <w:rStyle w:val="R122Toggle"/>
                <w:lang w:val="en-US"/>
              </w:rPr>
            </w:pPr>
            <w:r w:rsidRPr="002B29A2">
              <w:rPr>
                <w:rStyle w:val="R122Toggle"/>
                <w:lang w:val="en-US"/>
              </w:rPr>
              <w:t>OV-A2</w:t>
            </w:r>
          </w:p>
          <w:p w14:paraId="52A49811" w14:textId="5D16B512" w:rsidR="00707FF1" w:rsidRPr="002B29A2" w:rsidRDefault="00A025D2" w:rsidP="006C5B0F">
            <w:pPr>
              <w:spacing w:after="80"/>
              <w:rPr>
                <w:rStyle w:val="R123Select"/>
              </w:rPr>
            </w:pPr>
            <w:r w:rsidRPr="002B29A2">
              <w:rPr>
                <w:rStyle w:val="R123Select"/>
              </w:rPr>
              <w:lastRenderedPageBreak/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6C5B0F">
            <w:pPr>
              <w:spacing w:after="80"/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6C5B0F">
            <w:pPr>
              <w:pStyle w:val="R211Speaker"/>
              <w:spacing w:after="80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6C5B0F">
            <w:pPr>
              <w:spacing w:after="80"/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6C5B0F">
            <w:pPr>
              <w:spacing w:after="80"/>
              <w:rPr>
                <w:rStyle w:val="R121Enforce"/>
                <w:highlight w:val="green"/>
              </w:rPr>
            </w:pPr>
            <w:r w:rsidRPr="002B29A2">
              <w:rPr>
                <w:rStyle w:val="R121Enforce"/>
              </w:rPr>
              <w:lastRenderedPageBreak/>
              <w:t>SC-</w:t>
            </w:r>
            <w:r w:rsidR="007350F6" w:rsidRPr="002B29A2">
              <w:rPr>
                <w:rStyle w:val="R121Enforce"/>
              </w:rPr>
              <w:t>PRE</w:t>
            </w:r>
            <w:r w:rsidRPr="002B29A2">
              <w:rPr>
                <w:rStyle w:val="R121Enforce"/>
              </w:rPr>
              <w:t>-</w:t>
            </w:r>
            <w:r w:rsidR="004150C0" w:rsidRPr="002B29A2">
              <w:rPr>
                <w:rStyle w:val="R121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6C5B0F">
            <w:pPr>
              <w:spacing w:after="80"/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6C5B0F">
            <w:pPr>
              <w:pStyle w:val="R211Speaker"/>
              <w:spacing w:after="80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6C5B0F">
            <w:pPr>
              <w:pStyle w:val="R313Control"/>
              <w:spacing w:after="80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8A20C8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6C5B0F">
            <w:pPr>
              <w:spacing w:after="80"/>
            </w:pPr>
          </w:p>
          <w:p w14:paraId="35DB8698" w14:textId="77777777" w:rsidR="00A84038" w:rsidRPr="002B29A2" w:rsidRDefault="00A84038" w:rsidP="006C5B0F">
            <w:pPr>
              <w:spacing w:after="80"/>
            </w:pPr>
          </w:p>
          <w:p w14:paraId="0B9C06CB" w14:textId="044E3D6A" w:rsidR="00DB6F35" w:rsidRPr="002B29A2" w:rsidRDefault="00A84038" w:rsidP="006C5B0F">
            <w:pPr>
              <w:spacing w:after="80"/>
              <w:rPr>
                <w:rStyle w:val="R122Toggle"/>
              </w:rPr>
            </w:pPr>
            <w:r w:rsidRPr="002B29A2">
              <w:rPr>
                <w:rStyle w:val="R122Toggle"/>
              </w:rPr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6C5B0F">
            <w:pPr>
              <w:pStyle w:val="R211Speaker"/>
              <w:spacing w:after="80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6C5B0F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Default="00C4169E" w:rsidP="00C4169E">
      <w:pPr>
        <w:pStyle w:val="Heading1"/>
      </w:pPr>
      <w:r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8A20C8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8A20C8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8A20C8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</w:t>
            </w:r>
            <w:proofErr w:type="spellStart"/>
            <w:r w:rsidRPr="00802073">
              <w:rPr>
                <w:rStyle w:val="R122Toggle"/>
              </w:rPr>
              <w:t>Toggle</w:t>
            </w:r>
            <w:proofErr w:type="spellEnd"/>
            <w:r w:rsidRPr="00802073">
              <w:rPr>
                <w:rStyle w:val="R122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8A20C8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8A20C8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8A20C8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 xml:space="preserve">: </w:t>
            </w:r>
            <w:proofErr w:type="spellStart"/>
            <w:r w:rsidRPr="00E0161C">
              <w:rPr>
                <w:rStyle w:val="R125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8A20C8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8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8A20C8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8A20C8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8A20C8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8A20C8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A20C8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A20C8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 xml:space="preserve">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8A20C8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A20C8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9" w:name="OLE_LINK3"/>
            <w:bookmarkStart w:id="10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9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8A20C8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0"/>
      <w:tr w:rsidR="00C4169E" w:rsidRPr="008A20C8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8A20C8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8A20C8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lastRenderedPageBreak/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 xml:space="preserve">: </w:t>
            </w:r>
            <w:proofErr w:type="spellStart"/>
            <w:r w:rsidRPr="00F35BF1">
              <w:rPr>
                <w:rStyle w:val="R321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8A20C8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 xml:space="preserve">: </w:t>
            </w:r>
            <w:proofErr w:type="spellStart"/>
            <w:r w:rsidRPr="00F35BF1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1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1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8A20C8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 xml:space="preserve">: </w:t>
            </w:r>
            <w:proofErr w:type="spellStart"/>
            <w:r w:rsidRPr="00F35BF1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2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C0E3D3" w14:textId="77777777" w:rsidR="006F472E" w:rsidRDefault="006F472E" w:rsidP="0009074B">
      <w:pPr>
        <w:spacing w:after="0" w:line="240" w:lineRule="auto"/>
      </w:pPr>
      <w:r>
        <w:separator/>
      </w:r>
    </w:p>
  </w:endnote>
  <w:endnote w:type="continuationSeparator" w:id="0">
    <w:p w14:paraId="0D5C6134" w14:textId="77777777" w:rsidR="006F472E" w:rsidRDefault="006F472E" w:rsidP="0009074B">
      <w:pPr>
        <w:spacing w:after="0" w:line="240" w:lineRule="auto"/>
      </w:pPr>
      <w:r>
        <w:continuationSeparator/>
      </w:r>
    </w:p>
  </w:endnote>
  <w:endnote w:type="continuationNotice" w:id="1">
    <w:p w14:paraId="0CB09376" w14:textId="77777777" w:rsidR="006F472E" w:rsidRDefault="006F47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EndPr/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F70AB" w14:textId="77777777" w:rsidR="006F472E" w:rsidRDefault="006F472E" w:rsidP="0009074B">
      <w:pPr>
        <w:spacing w:after="0" w:line="240" w:lineRule="auto"/>
      </w:pPr>
      <w:r>
        <w:separator/>
      </w:r>
    </w:p>
  </w:footnote>
  <w:footnote w:type="continuationSeparator" w:id="0">
    <w:p w14:paraId="61B54A78" w14:textId="77777777" w:rsidR="006F472E" w:rsidRDefault="006F472E" w:rsidP="0009074B">
      <w:pPr>
        <w:spacing w:after="0" w:line="240" w:lineRule="auto"/>
      </w:pPr>
      <w:r>
        <w:continuationSeparator/>
      </w:r>
    </w:p>
  </w:footnote>
  <w:footnote w:type="continuationNotice" w:id="1">
    <w:p w14:paraId="4E216C69" w14:textId="77777777" w:rsidR="006F472E" w:rsidRDefault="006F47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C8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404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35</cp:revision>
  <dcterms:created xsi:type="dcterms:W3CDTF">2024-11-09T14:18:00Z</dcterms:created>
  <dcterms:modified xsi:type="dcterms:W3CDTF">2025-04-1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